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0A0404E6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B629ED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42A92559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B629ED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099DF76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(</w:t>
      </w:r>
      <w:r w:rsidR="00BE431B">
        <w:rPr>
          <w:rFonts w:ascii="Times New Roman" w:hAnsi="Times New Roman"/>
          <w:b/>
          <w:sz w:val="24"/>
          <w:szCs w:val="24"/>
        </w:rPr>
        <w:t>wymogiem jest wcześniejsze uiszczenie opłaty</w:t>
      </w:r>
      <w:r w:rsidR="00606083">
        <w:rPr>
          <w:rFonts w:ascii="Times New Roman" w:hAnsi="Times New Roman"/>
          <w:b/>
          <w:sz w:val="24"/>
          <w:szCs w:val="24"/>
        </w:rPr>
        <w:t>)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7C745A84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 w:rsidR="008E59AE">
        <w:rPr>
          <w:rFonts w:ascii="Times New Roman" w:hAnsi="Times New Roman"/>
          <w:sz w:val="24"/>
          <w:szCs w:val="24"/>
        </w:rPr>
        <w:t xml:space="preserve"> </w:t>
      </w:r>
      <w:r w:rsidR="008E59AE" w:rsidRPr="00B92161">
        <w:rPr>
          <w:rFonts w:ascii="Times New Roman" w:hAnsi="Times New Roman"/>
          <w:i/>
          <w:sz w:val="20"/>
          <w:szCs w:val="20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dokonująca płatności czesnego za studia podyplomowe)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5D05FABE" w14:textId="77777777" w:rsidR="008E59AE" w:rsidRDefault="00B92161" w:rsidP="008E59A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  <w:r w:rsidR="008E59AE">
        <w:rPr>
          <w:rFonts w:ascii="Times New Roman" w:hAnsi="Times New Roman"/>
          <w:sz w:val="24"/>
          <w:szCs w:val="24"/>
        </w:rPr>
        <w:br/>
        <w:t>NIP: ……………………………………….</w:t>
      </w:r>
    </w:p>
    <w:p w14:paraId="7AB3F129" w14:textId="1797C0EF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="008E59AE">
        <w:rPr>
          <w:rFonts w:ascii="Times New Roman" w:hAnsi="Times New Roman"/>
          <w:sz w:val="24"/>
          <w:szCs w:val="24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2045D123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B629ED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6DB9D46A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B629ED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929CA"/>
    <w:rsid w:val="002B3E77"/>
    <w:rsid w:val="003018BB"/>
    <w:rsid w:val="00406E68"/>
    <w:rsid w:val="00424F18"/>
    <w:rsid w:val="00477B68"/>
    <w:rsid w:val="004E6E5E"/>
    <w:rsid w:val="005155A7"/>
    <w:rsid w:val="00606083"/>
    <w:rsid w:val="0061008F"/>
    <w:rsid w:val="0068177F"/>
    <w:rsid w:val="00684702"/>
    <w:rsid w:val="007B61FA"/>
    <w:rsid w:val="00810CF9"/>
    <w:rsid w:val="008E1E14"/>
    <w:rsid w:val="008E59AE"/>
    <w:rsid w:val="008E6B7A"/>
    <w:rsid w:val="00924950"/>
    <w:rsid w:val="00A32E07"/>
    <w:rsid w:val="00AF791A"/>
    <w:rsid w:val="00B629ED"/>
    <w:rsid w:val="00B672C2"/>
    <w:rsid w:val="00B92161"/>
    <w:rsid w:val="00BE431B"/>
    <w:rsid w:val="00C2057D"/>
    <w:rsid w:val="00CC2492"/>
    <w:rsid w:val="00D22ED8"/>
    <w:rsid w:val="00D64C6B"/>
    <w:rsid w:val="00D70CF2"/>
    <w:rsid w:val="00DF2849"/>
    <w:rsid w:val="00E0468A"/>
    <w:rsid w:val="00E353DC"/>
    <w:rsid w:val="00E61883"/>
    <w:rsid w:val="00EC535A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2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6</cp:revision>
  <dcterms:created xsi:type="dcterms:W3CDTF">2023-01-26T12:11:00Z</dcterms:created>
  <dcterms:modified xsi:type="dcterms:W3CDTF">2024-01-10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